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21637" w14:textId="77777777" w:rsidR="00055AF7" w:rsidRPr="00195508" w:rsidRDefault="00055AF7" w:rsidP="00055AF7">
      <w:pPr>
        <w:spacing w:after="200" w:line="276" w:lineRule="auto"/>
        <w:jc w:val="both"/>
        <w:rPr>
          <w:rStyle w:val="Naslovknjige"/>
          <w:rFonts w:eastAsia="Times New Roman" w:cs="Arial"/>
          <w:b w:val="0"/>
          <w:bCs w:val="0"/>
          <w:color w:val="000000"/>
          <w:shd w:val="clear" w:color="auto" w:fill="FFFFFF"/>
          <w:lang w:val="sl-SI" w:eastAsia="en-GB"/>
        </w:rPr>
      </w:pPr>
      <w:bookmarkStart w:id="0" w:name="_Toc171323256"/>
      <w:bookmarkStart w:id="1" w:name="_Hlk169094341"/>
      <w:proofErr w:type="spellStart"/>
      <w:r w:rsidRPr="00246024">
        <w:rPr>
          <w:rStyle w:val="Naslovknjige"/>
          <w:lang w:val="it-IT"/>
        </w:rPr>
        <w:t>Obrazec</w:t>
      </w:r>
      <w:proofErr w:type="spellEnd"/>
      <w:r w:rsidRPr="00246024">
        <w:rPr>
          <w:rStyle w:val="Naslovknjige"/>
          <w:lang w:val="it-IT"/>
        </w:rPr>
        <w:t xml:space="preserve"> za </w:t>
      </w:r>
      <w:proofErr w:type="spellStart"/>
      <w:r w:rsidRPr="00246024">
        <w:rPr>
          <w:rStyle w:val="Naslovknjige"/>
          <w:lang w:val="it-IT"/>
        </w:rPr>
        <w:t>prijavo</w:t>
      </w:r>
      <w:proofErr w:type="spellEnd"/>
      <w:r w:rsidRPr="00246024">
        <w:rPr>
          <w:rStyle w:val="Naslovknjige"/>
          <w:lang w:val="it-IT"/>
        </w:rPr>
        <w:t xml:space="preserve"> </w:t>
      </w:r>
      <w:proofErr w:type="spellStart"/>
      <w:r w:rsidRPr="00246024">
        <w:rPr>
          <w:rStyle w:val="Naslovknjige"/>
          <w:lang w:val="it-IT"/>
        </w:rPr>
        <w:t>ekipe</w:t>
      </w:r>
      <w:bookmarkEnd w:id="0"/>
      <w:proofErr w:type="spellEnd"/>
    </w:p>
    <w:p w14:paraId="666AF2AD" w14:textId="77777777" w:rsidR="00055AF7" w:rsidRPr="00C607C5" w:rsidRDefault="00055AF7" w:rsidP="00055AF7">
      <w:r>
        <w:t>Splošne informacije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2048"/>
        <w:gridCol w:w="3507"/>
        <w:gridCol w:w="3507"/>
      </w:tblGrid>
      <w:tr w:rsidR="00055AF7" w:rsidRPr="00C607C5" w14:paraId="4897C99B" w14:textId="77777777" w:rsidTr="008C2258">
        <w:tc>
          <w:tcPr>
            <w:tcW w:w="1130" w:type="pct"/>
          </w:tcPr>
          <w:p w14:paraId="2FECC79E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e ekipe</w:t>
            </w:r>
          </w:p>
        </w:tc>
        <w:tc>
          <w:tcPr>
            <w:tcW w:w="3870" w:type="pct"/>
            <w:gridSpan w:val="2"/>
          </w:tcPr>
          <w:p w14:paraId="29B2BA0A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 w:rsidRPr="00CB452E">
              <w:rPr>
                <w:sz w:val="20"/>
                <w:szCs w:val="20"/>
              </w:rPr>
              <w:t>Navedite edinstveno ime za svojo ekipo.</w:t>
            </w:r>
            <w:r w:rsidRPr="00C607C5">
              <w:rPr>
                <w:sz w:val="20"/>
                <w:szCs w:val="20"/>
              </w:rPr>
              <w:t>.</w:t>
            </w:r>
          </w:p>
        </w:tc>
      </w:tr>
      <w:tr w:rsidR="00055AF7" w:rsidRPr="00C607C5" w14:paraId="53BD0FB3" w14:textId="77777777" w:rsidTr="008C2258">
        <w:trPr>
          <w:trHeight w:val="425"/>
        </w:trPr>
        <w:tc>
          <w:tcPr>
            <w:tcW w:w="1130" w:type="pct"/>
            <w:vMerge w:val="restart"/>
          </w:tcPr>
          <w:p w14:paraId="021E0D17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dja ekipe</w:t>
            </w:r>
          </w:p>
        </w:tc>
        <w:tc>
          <w:tcPr>
            <w:tcW w:w="1935" w:type="pct"/>
          </w:tcPr>
          <w:p w14:paraId="55E8CD4C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e in priimek</w:t>
            </w:r>
            <w:r w:rsidRPr="00C607C5">
              <w:rPr>
                <w:sz w:val="20"/>
                <w:szCs w:val="20"/>
              </w:rPr>
              <w:t>:</w:t>
            </w:r>
          </w:p>
        </w:tc>
        <w:tc>
          <w:tcPr>
            <w:tcW w:w="1935" w:type="pct"/>
          </w:tcPr>
          <w:p w14:paraId="5F18C150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proofErr w:type="spellStart"/>
            <w:r w:rsidRPr="00C607C5">
              <w:rPr>
                <w:sz w:val="20"/>
                <w:szCs w:val="20"/>
              </w:rPr>
              <w:t>Email</w:t>
            </w:r>
            <w:proofErr w:type="spellEnd"/>
            <w:r w:rsidRPr="00C607C5">
              <w:rPr>
                <w:sz w:val="20"/>
                <w:szCs w:val="20"/>
              </w:rPr>
              <w:t>:</w:t>
            </w:r>
          </w:p>
        </w:tc>
      </w:tr>
      <w:tr w:rsidR="00055AF7" w:rsidRPr="00C607C5" w14:paraId="37317D30" w14:textId="77777777" w:rsidTr="008C2258">
        <w:trPr>
          <w:trHeight w:val="424"/>
        </w:trPr>
        <w:tc>
          <w:tcPr>
            <w:tcW w:w="1130" w:type="pct"/>
            <w:vMerge/>
          </w:tcPr>
          <w:p w14:paraId="1710269D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  <w:tc>
          <w:tcPr>
            <w:tcW w:w="1935" w:type="pct"/>
          </w:tcPr>
          <w:p w14:paraId="61A60DAE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ola</w:t>
            </w:r>
            <w:r w:rsidRPr="00C607C5">
              <w:rPr>
                <w:sz w:val="20"/>
                <w:szCs w:val="20"/>
              </w:rPr>
              <w:t>:</w:t>
            </w:r>
          </w:p>
        </w:tc>
        <w:tc>
          <w:tcPr>
            <w:tcW w:w="1935" w:type="pct"/>
          </w:tcPr>
          <w:p w14:paraId="3A67B257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er</w:t>
            </w:r>
            <w:r w:rsidRPr="00C607C5">
              <w:rPr>
                <w:sz w:val="20"/>
                <w:szCs w:val="20"/>
              </w:rPr>
              <w:t>:</w:t>
            </w:r>
          </w:p>
        </w:tc>
      </w:tr>
      <w:tr w:rsidR="00055AF7" w:rsidRPr="00C607C5" w14:paraId="41EC12D4" w14:textId="77777777" w:rsidTr="008C2258">
        <w:tc>
          <w:tcPr>
            <w:tcW w:w="1130" w:type="pct"/>
          </w:tcPr>
          <w:p w14:paraId="009C5C27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lani ekipe</w:t>
            </w:r>
          </w:p>
        </w:tc>
        <w:tc>
          <w:tcPr>
            <w:tcW w:w="3870" w:type="pct"/>
            <w:gridSpan w:val="2"/>
          </w:tcPr>
          <w:p w14:paraId="0988031D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</w:tr>
      <w:tr w:rsidR="00055AF7" w:rsidRPr="00C607C5" w14:paraId="7F3B1A2D" w14:textId="77777777" w:rsidTr="008C2258">
        <w:trPr>
          <w:trHeight w:val="536"/>
        </w:trPr>
        <w:tc>
          <w:tcPr>
            <w:tcW w:w="1130" w:type="pct"/>
            <w:vMerge w:val="restart"/>
          </w:tcPr>
          <w:p w14:paraId="189B2333" w14:textId="77777777" w:rsidR="00055AF7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lan</w:t>
            </w:r>
            <w:r w:rsidRPr="00C607C5">
              <w:rPr>
                <w:sz w:val="20"/>
                <w:szCs w:val="20"/>
              </w:rPr>
              <w:t xml:space="preserve"> 1</w:t>
            </w:r>
          </w:p>
          <w:p w14:paraId="12A224F6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 w:rsidRPr="00CB452E">
              <w:rPr>
                <w:sz w:val="18"/>
                <w:szCs w:val="18"/>
              </w:rPr>
              <w:t>Vloga (npr. vodja raziskav, vodja razvoja itd.*):</w:t>
            </w:r>
            <w:r w:rsidRPr="00C607C5">
              <w:rPr>
                <w:sz w:val="18"/>
                <w:szCs w:val="18"/>
              </w:rPr>
              <w:br/>
            </w:r>
          </w:p>
        </w:tc>
        <w:tc>
          <w:tcPr>
            <w:tcW w:w="1935" w:type="pct"/>
          </w:tcPr>
          <w:p w14:paraId="7170A524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e in priimek</w:t>
            </w:r>
            <w:r w:rsidRPr="00C607C5">
              <w:rPr>
                <w:sz w:val="20"/>
                <w:szCs w:val="20"/>
              </w:rPr>
              <w:t>:</w:t>
            </w:r>
          </w:p>
        </w:tc>
        <w:tc>
          <w:tcPr>
            <w:tcW w:w="1935" w:type="pct"/>
          </w:tcPr>
          <w:p w14:paraId="097C43A1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proofErr w:type="spellStart"/>
            <w:r w:rsidRPr="00C607C5">
              <w:rPr>
                <w:sz w:val="20"/>
                <w:szCs w:val="20"/>
              </w:rPr>
              <w:t>Email</w:t>
            </w:r>
            <w:proofErr w:type="spellEnd"/>
            <w:r w:rsidRPr="00C607C5">
              <w:rPr>
                <w:sz w:val="20"/>
                <w:szCs w:val="20"/>
              </w:rPr>
              <w:t>:</w:t>
            </w:r>
          </w:p>
        </w:tc>
      </w:tr>
      <w:tr w:rsidR="00055AF7" w:rsidRPr="00C607C5" w14:paraId="601C247A" w14:textId="77777777" w:rsidTr="008C2258">
        <w:trPr>
          <w:trHeight w:val="535"/>
        </w:trPr>
        <w:tc>
          <w:tcPr>
            <w:tcW w:w="1130" w:type="pct"/>
            <w:vMerge/>
          </w:tcPr>
          <w:p w14:paraId="19683460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  <w:tc>
          <w:tcPr>
            <w:tcW w:w="1935" w:type="pct"/>
          </w:tcPr>
          <w:p w14:paraId="4DADFC73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ola</w:t>
            </w:r>
            <w:r w:rsidRPr="00C607C5">
              <w:rPr>
                <w:sz w:val="20"/>
                <w:szCs w:val="20"/>
              </w:rPr>
              <w:t>:</w:t>
            </w:r>
          </w:p>
        </w:tc>
        <w:tc>
          <w:tcPr>
            <w:tcW w:w="1935" w:type="pct"/>
          </w:tcPr>
          <w:p w14:paraId="26BA9CBF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er</w:t>
            </w:r>
            <w:r w:rsidRPr="00C607C5">
              <w:rPr>
                <w:sz w:val="20"/>
                <w:szCs w:val="20"/>
              </w:rPr>
              <w:t>:</w:t>
            </w:r>
          </w:p>
        </w:tc>
      </w:tr>
      <w:tr w:rsidR="00055AF7" w:rsidRPr="00C607C5" w14:paraId="362E66B6" w14:textId="77777777" w:rsidTr="008C2258">
        <w:trPr>
          <w:trHeight w:val="536"/>
        </w:trPr>
        <w:tc>
          <w:tcPr>
            <w:tcW w:w="1130" w:type="pct"/>
            <w:vMerge w:val="restart"/>
          </w:tcPr>
          <w:p w14:paraId="32B03509" w14:textId="77777777" w:rsidR="00055AF7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lan</w:t>
            </w:r>
            <w:r w:rsidRPr="00C607C5">
              <w:rPr>
                <w:sz w:val="20"/>
                <w:szCs w:val="20"/>
              </w:rPr>
              <w:t xml:space="preserve"> 2</w:t>
            </w:r>
          </w:p>
          <w:p w14:paraId="2CEF7682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loga</w:t>
            </w:r>
            <w:r w:rsidRPr="00C607C5">
              <w:rPr>
                <w:sz w:val="20"/>
                <w:szCs w:val="20"/>
              </w:rPr>
              <w:t>:</w:t>
            </w:r>
          </w:p>
        </w:tc>
        <w:tc>
          <w:tcPr>
            <w:tcW w:w="1935" w:type="pct"/>
          </w:tcPr>
          <w:p w14:paraId="79A223B4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e in priimek</w:t>
            </w:r>
            <w:r w:rsidRPr="00C607C5">
              <w:rPr>
                <w:sz w:val="20"/>
                <w:szCs w:val="20"/>
              </w:rPr>
              <w:t>:</w:t>
            </w:r>
          </w:p>
        </w:tc>
        <w:tc>
          <w:tcPr>
            <w:tcW w:w="1935" w:type="pct"/>
          </w:tcPr>
          <w:p w14:paraId="5C409F5C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proofErr w:type="spellStart"/>
            <w:r w:rsidRPr="00C607C5">
              <w:rPr>
                <w:sz w:val="20"/>
                <w:szCs w:val="20"/>
              </w:rPr>
              <w:t>Email</w:t>
            </w:r>
            <w:proofErr w:type="spellEnd"/>
            <w:r w:rsidRPr="00C607C5">
              <w:rPr>
                <w:sz w:val="20"/>
                <w:szCs w:val="20"/>
              </w:rPr>
              <w:t>:</w:t>
            </w:r>
          </w:p>
        </w:tc>
      </w:tr>
      <w:tr w:rsidR="00055AF7" w:rsidRPr="00C607C5" w14:paraId="60FFCC9C" w14:textId="77777777" w:rsidTr="008C2258">
        <w:trPr>
          <w:trHeight w:val="535"/>
        </w:trPr>
        <w:tc>
          <w:tcPr>
            <w:tcW w:w="1130" w:type="pct"/>
            <w:vMerge/>
          </w:tcPr>
          <w:p w14:paraId="2D27293D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  <w:tc>
          <w:tcPr>
            <w:tcW w:w="1935" w:type="pct"/>
          </w:tcPr>
          <w:p w14:paraId="5265C9D3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ola</w:t>
            </w:r>
            <w:r w:rsidRPr="00C607C5">
              <w:rPr>
                <w:sz w:val="20"/>
                <w:szCs w:val="20"/>
              </w:rPr>
              <w:t>:</w:t>
            </w:r>
          </w:p>
        </w:tc>
        <w:tc>
          <w:tcPr>
            <w:tcW w:w="1935" w:type="pct"/>
          </w:tcPr>
          <w:p w14:paraId="25FC7421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er</w:t>
            </w:r>
            <w:r w:rsidRPr="00C607C5">
              <w:rPr>
                <w:sz w:val="20"/>
                <w:szCs w:val="20"/>
              </w:rPr>
              <w:t>:</w:t>
            </w:r>
          </w:p>
        </w:tc>
      </w:tr>
      <w:tr w:rsidR="00055AF7" w:rsidRPr="00C607C5" w14:paraId="08C5D63F" w14:textId="77777777" w:rsidTr="008C2258">
        <w:trPr>
          <w:trHeight w:val="536"/>
        </w:trPr>
        <w:tc>
          <w:tcPr>
            <w:tcW w:w="1130" w:type="pct"/>
            <w:vMerge w:val="restart"/>
          </w:tcPr>
          <w:p w14:paraId="50596678" w14:textId="77777777" w:rsidR="00055AF7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lan</w:t>
            </w:r>
            <w:r w:rsidRPr="00C607C5">
              <w:rPr>
                <w:sz w:val="20"/>
                <w:szCs w:val="20"/>
              </w:rPr>
              <w:t xml:space="preserve"> 3</w:t>
            </w:r>
          </w:p>
          <w:p w14:paraId="10BCF5B8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loga</w:t>
            </w:r>
            <w:r w:rsidRPr="00C607C5">
              <w:rPr>
                <w:sz w:val="20"/>
                <w:szCs w:val="20"/>
              </w:rPr>
              <w:t>:</w:t>
            </w:r>
          </w:p>
        </w:tc>
        <w:tc>
          <w:tcPr>
            <w:tcW w:w="1935" w:type="pct"/>
          </w:tcPr>
          <w:p w14:paraId="3C2B4B71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e in priimek</w:t>
            </w:r>
            <w:r w:rsidRPr="00C607C5">
              <w:rPr>
                <w:sz w:val="20"/>
                <w:szCs w:val="20"/>
              </w:rPr>
              <w:t>:</w:t>
            </w:r>
          </w:p>
        </w:tc>
        <w:tc>
          <w:tcPr>
            <w:tcW w:w="1935" w:type="pct"/>
          </w:tcPr>
          <w:p w14:paraId="63F9FF59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proofErr w:type="spellStart"/>
            <w:r w:rsidRPr="00C607C5">
              <w:rPr>
                <w:sz w:val="20"/>
                <w:szCs w:val="20"/>
              </w:rPr>
              <w:t>Email</w:t>
            </w:r>
            <w:proofErr w:type="spellEnd"/>
            <w:r w:rsidRPr="00C607C5">
              <w:rPr>
                <w:sz w:val="20"/>
                <w:szCs w:val="20"/>
              </w:rPr>
              <w:t>:</w:t>
            </w:r>
          </w:p>
        </w:tc>
      </w:tr>
      <w:tr w:rsidR="00055AF7" w:rsidRPr="00C607C5" w14:paraId="0D0EE7C0" w14:textId="77777777" w:rsidTr="008C2258">
        <w:trPr>
          <w:trHeight w:val="535"/>
        </w:trPr>
        <w:tc>
          <w:tcPr>
            <w:tcW w:w="1130" w:type="pct"/>
            <w:vMerge/>
          </w:tcPr>
          <w:p w14:paraId="28B8EB5B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  <w:tc>
          <w:tcPr>
            <w:tcW w:w="1935" w:type="pct"/>
          </w:tcPr>
          <w:p w14:paraId="5929CBF0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ola</w:t>
            </w:r>
            <w:r w:rsidRPr="00C607C5">
              <w:rPr>
                <w:sz w:val="20"/>
                <w:szCs w:val="20"/>
              </w:rPr>
              <w:t>:</w:t>
            </w:r>
          </w:p>
        </w:tc>
        <w:tc>
          <w:tcPr>
            <w:tcW w:w="1935" w:type="pct"/>
          </w:tcPr>
          <w:p w14:paraId="338193C6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er</w:t>
            </w:r>
            <w:r w:rsidRPr="00C607C5">
              <w:rPr>
                <w:sz w:val="20"/>
                <w:szCs w:val="20"/>
              </w:rPr>
              <w:t>:</w:t>
            </w:r>
          </w:p>
        </w:tc>
      </w:tr>
      <w:tr w:rsidR="00055AF7" w:rsidRPr="00C607C5" w14:paraId="6A3050A6" w14:textId="77777777" w:rsidTr="008C2258">
        <w:trPr>
          <w:trHeight w:val="536"/>
        </w:trPr>
        <w:tc>
          <w:tcPr>
            <w:tcW w:w="1130" w:type="pct"/>
            <w:vMerge w:val="restart"/>
          </w:tcPr>
          <w:p w14:paraId="0FDD7BE8" w14:textId="77777777" w:rsidR="00055AF7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Član</w:t>
            </w:r>
            <w:r w:rsidRPr="00C607C5">
              <w:rPr>
                <w:sz w:val="20"/>
                <w:szCs w:val="20"/>
              </w:rPr>
              <w:t xml:space="preserve"> 4</w:t>
            </w:r>
          </w:p>
          <w:p w14:paraId="3EE72DE0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loga</w:t>
            </w:r>
            <w:r w:rsidRPr="00C607C5">
              <w:rPr>
                <w:sz w:val="20"/>
                <w:szCs w:val="20"/>
              </w:rPr>
              <w:t>:</w:t>
            </w:r>
          </w:p>
        </w:tc>
        <w:tc>
          <w:tcPr>
            <w:tcW w:w="1935" w:type="pct"/>
          </w:tcPr>
          <w:p w14:paraId="45D7C5DD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e in priimek</w:t>
            </w:r>
            <w:r w:rsidRPr="00C607C5">
              <w:rPr>
                <w:sz w:val="20"/>
                <w:szCs w:val="20"/>
              </w:rPr>
              <w:t>:</w:t>
            </w:r>
          </w:p>
        </w:tc>
        <w:tc>
          <w:tcPr>
            <w:tcW w:w="1935" w:type="pct"/>
          </w:tcPr>
          <w:p w14:paraId="01CE80D0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proofErr w:type="spellStart"/>
            <w:r w:rsidRPr="00C607C5">
              <w:rPr>
                <w:sz w:val="20"/>
                <w:szCs w:val="20"/>
              </w:rPr>
              <w:t>Email</w:t>
            </w:r>
            <w:proofErr w:type="spellEnd"/>
            <w:r w:rsidRPr="00C607C5">
              <w:rPr>
                <w:sz w:val="20"/>
                <w:szCs w:val="20"/>
              </w:rPr>
              <w:t>:</w:t>
            </w:r>
          </w:p>
        </w:tc>
      </w:tr>
      <w:tr w:rsidR="00055AF7" w:rsidRPr="00C607C5" w14:paraId="641E6172" w14:textId="77777777" w:rsidTr="008C2258">
        <w:trPr>
          <w:trHeight w:val="535"/>
        </w:trPr>
        <w:tc>
          <w:tcPr>
            <w:tcW w:w="1130" w:type="pct"/>
            <w:vMerge/>
          </w:tcPr>
          <w:p w14:paraId="5A92ED23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  <w:tc>
          <w:tcPr>
            <w:tcW w:w="1935" w:type="pct"/>
          </w:tcPr>
          <w:p w14:paraId="51A039B8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Šola</w:t>
            </w:r>
            <w:r w:rsidRPr="00C607C5">
              <w:rPr>
                <w:sz w:val="20"/>
                <w:szCs w:val="20"/>
              </w:rPr>
              <w:t>:</w:t>
            </w:r>
          </w:p>
        </w:tc>
        <w:tc>
          <w:tcPr>
            <w:tcW w:w="1935" w:type="pct"/>
          </w:tcPr>
          <w:p w14:paraId="0AD3382A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mer</w:t>
            </w:r>
            <w:r w:rsidRPr="00C607C5">
              <w:rPr>
                <w:sz w:val="20"/>
                <w:szCs w:val="20"/>
              </w:rPr>
              <w:t>:</w:t>
            </w:r>
          </w:p>
        </w:tc>
      </w:tr>
    </w:tbl>
    <w:p w14:paraId="7C8D4979" w14:textId="77777777" w:rsidR="00055AF7" w:rsidRDefault="00055AF7" w:rsidP="00055AF7"/>
    <w:p w14:paraId="534898D9" w14:textId="77777777" w:rsidR="00055AF7" w:rsidRPr="00C607C5" w:rsidRDefault="00055AF7" w:rsidP="00055AF7">
      <w:r>
        <w:t>Izbrani izziv</w:t>
      </w:r>
    </w:p>
    <w:p w14:paraId="231C9A45" w14:textId="77777777" w:rsidR="00055AF7" w:rsidRPr="00C607C5" w:rsidRDefault="00055AF7" w:rsidP="00055AF7">
      <w:pPr>
        <w:spacing w:after="0"/>
        <w:rPr>
          <w:sz w:val="20"/>
          <w:szCs w:val="20"/>
        </w:rPr>
      </w:pPr>
      <w:r w:rsidRPr="00CB452E">
        <w:rPr>
          <w:sz w:val="20"/>
          <w:szCs w:val="20"/>
        </w:rPr>
        <w:t>Navedite, kateri izziv je vaša ekipa izbrala za delo.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888"/>
        <w:gridCol w:w="3261"/>
        <w:gridCol w:w="4913"/>
      </w:tblGrid>
      <w:tr w:rsidR="00055AF7" w:rsidRPr="00C607C5" w14:paraId="54F2E6D5" w14:textId="77777777" w:rsidTr="008C2258">
        <w:sdt>
          <w:sdtPr>
            <w:rPr>
              <w:sz w:val="20"/>
              <w:szCs w:val="20"/>
            </w:rPr>
            <w:id w:val="5991543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90" w:type="pct"/>
              </w:tcPr>
              <w:p w14:paraId="1B570FF3" w14:textId="77777777" w:rsidR="00055AF7" w:rsidRPr="00C607C5" w:rsidRDefault="00055AF7" w:rsidP="008C2258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99" w:type="pct"/>
          </w:tcPr>
          <w:p w14:paraId="760BB0AB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zziv</w:t>
            </w:r>
            <w:r w:rsidRPr="00C607C5">
              <w:rPr>
                <w:sz w:val="20"/>
                <w:szCs w:val="20"/>
              </w:rPr>
              <w:t xml:space="preserve"> 1:</w:t>
            </w:r>
          </w:p>
        </w:tc>
        <w:tc>
          <w:tcPr>
            <w:tcW w:w="2711" w:type="pct"/>
          </w:tcPr>
          <w:p w14:paraId="398596B1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</w:tr>
      <w:tr w:rsidR="00055AF7" w:rsidRPr="00C607C5" w14:paraId="695DBCE4" w14:textId="77777777" w:rsidTr="008C2258">
        <w:sdt>
          <w:sdtPr>
            <w:rPr>
              <w:sz w:val="20"/>
              <w:szCs w:val="20"/>
            </w:rPr>
            <w:id w:val="16128633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90" w:type="pct"/>
              </w:tcPr>
              <w:p w14:paraId="058E4DC1" w14:textId="77777777" w:rsidR="00055AF7" w:rsidRPr="00C607C5" w:rsidRDefault="00055AF7" w:rsidP="008C2258">
                <w:pPr>
                  <w:rPr>
                    <w:sz w:val="20"/>
                    <w:szCs w:val="20"/>
                  </w:rPr>
                </w:pPr>
                <w:r>
                  <w:rPr>
                    <w:rFonts w:ascii="MS Gothic" w:eastAsia="MS Gothic" w:hAnsi="MS Gothic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99" w:type="pct"/>
          </w:tcPr>
          <w:p w14:paraId="3F498675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zziv</w:t>
            </w:r>
            <w:r w:rsidRPr="00C607C5">
              <w:rPr>
                <w:sz w:val="20"/>
                <w:szCs w:val="20"/>
              </w:rPr>
              <w:t xml:space="preserve"> 2:</w:t>
            </w:r>
          </w:p>
        </w:tc>
        <w:tc>
          <w:tcPr>
            <w:tcW w:w="2711" w:type="pct"/>
          </w:tcPr>
          <w:p w14:paraId="02B809D4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</w:tr>
      <w:tr w:rsidR="00055AF7" w:rsidRPr="00C607C5" w14:paraId="2543F60C" w14:textId="77777777" w:rsidTr="008C2258">
        <w:sdt>
          <w:sdtPr>
            <w:rPr>
              <w:sz w:val="20"/>
              <w:szCs w:val="20"/>
            </w:rPr>
            <w:id w:val="-16103439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90" w:type="pct"/>
              </w:tcPr>
              <w:p w14:paraId="4C245D7B" w14:textId="77777777" w:rsidR="00055AF7" w:rsidRPr="00C607C5" w:rsidRDefault="00055AF7" w:rsidP="008C2258">
                <w:pPr>
                  <w:rPr>
                    <w:sz w:val="20"/>
                    <w:szCs w:val="20"/>
                  </w:rPr>
                </w:pPr>
                <w:r w:rsidRPr="00C607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99" w:type="pct"/>
          </w:tcPr>
          <w:p w14:paraId="2A2322AF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zziv</w:t>
            </w:r>
            <w:r w:rsidRPr="00C607C5">
              <w:rPr>
                <w:sz w:val="20"/>
                <w:szCs w:val="20"/>
              </w:rPr>
              <w:t xml:space="preserve"> 3:</w:t>
            </w:r>
          </w:p>
        </w:tc>
        <w:tc>
          <w:tcPr>
            <w:tcW w:w="2711" w:type="pct"/>
          </w:tcPr>
          <w:p w14:paraId="20F655BD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</w:tr>
      <w:tr w:rsidR="00055AF7" w:rsidRPr="00C607C5" w14:paraId="43AA81B4" w14:textId="77777777" w:rsidTr="008C2258">
        <w:sdt>
          <w:sdtPr>
            <w:rPr>
              <w:sz w:val="20"/>
              <w:szCs w:val="20"/>
            </w:rPr>
            <w:id w:val="-2121975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90" w:type="pct"/>
              </w:tcPr>
              <w:p w14:paraId="3B4301A7" w14:textId="77777777" w:rsidR="00055AF7" w:rsidRPr="00C607C5" w:rsidRDefault="00055AF7" w:rsidP="008C2258">
                <w:pPr>
                  <w:rPr>
                    <w:sz w:val="20"/>
                    <w:szCs w:val="20"/>
                  </w:rPr>
                </w:pPr>
                <w:r w:rsidRPr="00C607C5">
                  <w:rPr>
                    <w:rFonts w:ascii="Segoe UI Symbol" w:eastAsia="MS Gothic" w:hAnsi="Segoe UI Symbol" w:cs="Segoe UI Symbol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799" w:type="pct"/>
          </w:tcPr>
          <w:p w14:paraId="14A32E99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zziv</w:t>
            </w:r>
            <w:r w:rsidRPr="00C607C5">
              <w:rPr>
                <w:sz w:val="20"/>
                <w:szCs w:val="20"/>
              </w:rPr>
              <w:t xml:space="preserve"> 4:</w:t>
            </w:r>
          </w:p>
        </w:tc>
        <w:tc>
          <w:tcPr>
            <w:tcW w:w="2711" w:type="pct"/>
          </w:tcPr>
          <w:p w14:paraId="533F6FA2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 w:rsidRPr="00C607C5">
              <w:rPr>
                <w:sz w:val="20"/>
                <w:szCs w:val="20"/>
              </w:rPr>
              <w:t>…</w:t>
            </w:r>
          </w:p>
        </w:tc>
      </w:tr>
    </w:tbl>
    <w:p w14:paraId="7F3EA6C9" w14:textId="77777777" w:rsidR="00055AF7" w:rsidRDefault="00055AF7" w:rsidP="00055AF7"/>
    <w:p w14:paraId="21916967" w14:textId="77777777" w:rsidR="00055AF7" w:rsidRPr="00C607C5" w:rsidRDefault="00055AF7" w:rsidP="00055AF7">
      <w:r w:rsidRPr="00CB452E">
        <w:t>Dogovor o sodelovanju z ekipo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2940"/>
        <w:gridCol w:w="6122"/>
      </w:tblGrid>
      <w:tr w:rsidR="00055AF7" w:rsidRPr="00C607C5" w14:paraId="251FEB60" w14:textId="77777777" w:rsidTr="008C2258">
        <w:tc>
          <w:tcPr>
            <w:tcW w:w="5000" w:type="pct"/>
            <w:gridSpan w:val="2"/>
          </w:tcPr>
          <w:p w14:paraId="62855BF9" w14:textId="77777777" w:rsidR="00055AF7" w:rsidRPr="00CB452E" w:rsidRDefault="00055AF7" w:rsidP="008C2258">
            <w:pPr>
              <w:rPr>
                <w:sz w:val="20"/>
                <w:szCs w:val="20"/>
              </w:rPr>
            </w:pPr>
            <w:r w:rsidRPr="00CB452E">
              <w:rPr>
                <w:sz w:val="20"/>
                <w:szCs w:val="20"/>
              </w:rPr>
              <w:t xml:space="preserve">Skupinsko sodelovanje: </w:t>
            </w:r>
          </w:p>
          <w:p w14:paraId="31264B35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 w:rsidRPr="00CB452E">
              <w:rPr>
                <w:sz w:val="20"/>
                <w:szCs w:val="20"/>
              </w:rPr>
              <w:t>Strinjamo se, da bomo delali skupaj in pri tem upoštevali prednosti in poglede vsakega člana.</w:t>
            </w:r>
          </w:p>
        </w:tc>
      </w:tr>
      <w:tr w:rsidR="00055AF7" w:rsidRPr="00C607C5" w14:paraId="413FBAEF" w14:textId="77777777" w:rsidTr="008C2258">
        <w:tc>
          <w:tcPr>
            <w:tcW w:w="5000" w:type="pct"/>
            <w:gridSpan w:val="2"/>
          </w:tcPr>
          <w:p w14:paraId="5495816A" w14:textId="77777777" w:rsidR="00055AF7" w:rsidRPr="00CB452E" w:rsidRDefault="00055AF7" w:rsidP="008C2258">
            <w:pPr>
              <w:rPr>
                <w:sz w:val="20"/>
                <w:szCs w:val="20"/>
              </w:rPr>
            </w:pPr>
            <w:r w:rsidRPr="00CB452E">
              <w:rPr>
                <w:sz w:val="20"/>
                <w:szCs w:val="20"/>
              </w:rPr>
              <w:lastRenderedPageBreak/>
              <w:t xml:space="preserve">Mentorstvo in vodenje: </w:t>
            </w:r>
          </w:p>
          <w:p w14:paraId="06929A8D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 w:rsidRPr="00CB452E">
              <w:rPr>
                <w:sz w:val="20"/>
                <w:szCs w:val="20"/>
              </w:rPr>
              <w:t>Strinjamo se, da nas bosta ves čas projekta usmerjala imenovani učitelj in strokovnjak iz podjetja.</w:t>
            </w:r>
          </w:p>
        </w:tc>
      </w:tr>
      <w:tr w:rsidR="00055AF7" w:rsidRPr="00C607C5" w14:paraId="1363C544" w14:textId="77777777" w:rsidTr="008C2258">
        <w:tc>
          <w:tcPr>
            <w:tcW w:w="1622" w:type="pct"/>
          </w:tcPr>
          <w:p w14:paraId="44F34701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 w:rsidRPr="003F0230">
              <w:t>Učitelj:</w:t>
            </w:r>
          </w:p>
        </w:tc>
        <w:tc>
          <w:tcPr>
            <w:tcW w:w="3378" w:type="pct"/>
          </w:tcPr>
          <w:p w14:paraId="43F7C595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</w:tr>
      <w:tr w:rsidR="00055AF7" w:rsidRPr="00C607C5" w14:paraId="3FC4078D" w14:textId="77777777" w:rsidTr="008C2258">
        <w:tc>
          <w:tcPr>
            <w:tcW w:w="1622" w:type="pct"/>
          </w:tcPr>
          <w:p w14:paraId="759376E6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 w:rsidRPr="003F0230">
              <w:t xml:space="preserve">Strokovnjak podjetja: </w:t>
            </w:r>
          </w:p>
        </w:tc>
        <w:tc>
          <w:tcPr>
            <w:tcW w:w="3378" w:type="pct"/>
          </w:tcPr>
          <w:p w14:paraId="35455469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</w:tr>
      <w:tr w:rsidR="00055AF7" w:rsidRPr="00C607C5" w14:paraId="58AD8BA4" w14:textId="77777777" w:rsidTr="008C2258">
        <w:tc>
          <w:tcPr>
            <w:tcW w:w="1622" w:type="pct"/>
          </w:tcPr>
          <w:p w14:paraId="5E628A08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 w:rsidRPr="003F0230">
              <w:t>Vodja skupine Podpis:</w:t>
            </w:r>
          </w:p>
        </w:tc>
        <w:tc>
          <w:tcPr>
            <w:tcW w:w="3378" w:type="pct"/>
          </w:tcPr>
          <w:p w14:paraId="05563EA2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</w:tr>
      <w:tr w:rsidR="00055AF7" w:rsidRPr="00C607C5" w14:paraId="4511ABDC" w14:textId="77777777" w:rsidTr="008C2258">
        <w:tc>
          <w:tcPr>
            <w:tcW w:w="1622" w:type="pct"/>
          </w:tcPr>
          <w:p w14:paraId="14D2F4AA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t>Datum</w:t>
            </w:r>
            <w:r w:rsidRPr="003F0230">
              <w:t>:</w:t>
            </w:r>
          </w:p>
        </w:tc>
        <w:tc>
          <w:tcPr>
            <w:tcW w:w="3378" w:type="pct"/>
          </w:tcPr>
          <w:p w14:paraId="7C00C850" w14:textId="77777777" w:rsidR="00055AF7" w:rsidRPr="00C607C5" w:rsidRDefault="00055AF7" w:rsidP="008C2258">
            <w:pPr>
              <w:rPr>
                <w:sz w:val="20"/>
                <w:szCs w:val="20"/>
              </w:rPr>
            </w:pPr>
          </w:p>
        </w:tc>
      </w:tr>
    </w:tbl>
    <w:p w14:paraId="51FAE812" w14:textId="77777777" w:rsidR="00055AF7" w:rsidRDefault="00055AF7" w:rsidP="00055AF7"/>
    <w:p w14:paraId="21A5C984" w14:textId="77777777" w:rsidR="00055AF7" w:rsidRPr="00C607C5" w:rsidRDefault="00055AF7" w:rsidP="00055AF7">
      <w:r>
        <w:t>Oddaja</w:t>
      </w: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2641"/>
        <w:gridCol w:w="6421"/>
      </w:tblGrid>
      <w:tr w:rsidR="00055AF7" w:rsidRPr="00C607C5" w14:paraId="460FBC18" w14:textId="77777777" w:rsidTr="008C2258">
        <w:tc>
          <w:tcPr>
            <w:tcW w:w="1457" w:type="pct"/>
          </w:tcPr>
          <w:p w14:paraId="703091A9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um</w:t>
            </w:r>
          </w:p>
        </w:tc>
        <w:tc>
          <w:tcPr>
            <w:tcW w:w="3543" w:type="pct"/>
          </w:tcPr>
          <w:p w14:paraId="1250EFE4" w14:textId="77777777" w:rsidR="00055AF7" w:rsidRPr="00C607C5" w:rsidRDefault="00055AF7" w:rsidP="008C2258">
            <w:pPr>
              <w:rPr>
                <w:sz w:val="20"/>
                <w:szCs w:val="20"/>
              </w:rPr>
            </w:pPr>
            <w:r w:rsidRPr="00CB452E">
              <w:rPr>
                <w:sz w:val="20"/>
                <w:szCs w:val="20"/>
              </w:rPr>
              <w:t>Prosimo, navedite datum oddaje tega obrazca.</w:t>
            </w:r>
          </w:p>
        </w:tc>
      </w:tr>
    </w:tbl>
    <w:p w14:paraId="64AFBC62" w14:textId="77777777" w:rsidR="00055AF7" w:rsidRPr="00C607C5" w:rsidRDefault="00055AF7" w:rsidP="00055AF7"/>
    <w:p w14:paraId="44DAE95F" w14:textId="77777777" w:rsidR="00055AF7" w:rsidRDefault="00055AF7" w:rsidP="00055AF7"/>
    <w:p w14:paraId="1D37BF53" w14:textId="77777777" w:rsidR="00055AF7" w:rsidRDefault="00055AF7" w:rsidP="00055AF7"/>
    <w:p w14:paraId="7EB39682" w14:textId="77777777" w:rsidR="00055AF7" w:rsidRDefault="00055AF7" w:rsidP="00055AF7"/>
    <w:p w14:paraId="4AA204BE" w14:textId="77777777" w:rsidR="00055AF7" w:rsidRDefault="00055AF7" w:rsidP="00055AF7"/>
    <w:p w14:paraId="449CCF41" w14:textId="77777777" w:rsidR="00055AF7" w:rsidRDefault="00055AF7" w:rsidP="00055AF7"/>
    <w:p w14:paraId="4EC7CF79" w14:textId="77777777" w:rsidR="00055AF7" w:rsidRDefault="00055AF7" w:rsidP="00055AF7"/>
    <w:p w14:paraId="626F2D25" w14:textId="77777777" w:rsidR="00055AF7" w:rsidRDefault="00055AF7" w:rsidP="00055AF7"/>
    <w:p w14:paraId="5E23DCA0" w14:textId="77777777" w:rsidR="00055AF7" w:rsidRDefault="00055AF7" w:rsidP="00055AF7"/>
    <w:p w14:paraId="20D3CD74" w14:textId="77777777" w:rsidR="00055AF7" w:rsidRPr="00CB452E" w:rsidRDefault="00055AF7" w:rsidP="00055AF7">
      <w:pPr>
        <w:rPr>
          <w:rFonts w:eastAsia="Times New Roman" w:cs="Times New Roman"/>
          <w:sz w:val="16"/>
          <w:szCs w:val="16"/>
          <w:lang w:eastAsia="sl-SI"/>
        </w:rPr>
      </w:pPr>
      <w:r w:rsidRPr="00CB452E">
        <w:rPr>
          <w:rFonts w:eastAsia="Times New Roman" w:cs="Times New Roman"/>
          <w:b/>
          <w:bCs/>
          <w:sz w:val="16"/>
          <w:szCs w:val="16"/>
          <w:lang w:eastAsia="sl-SI"/>
        </w:rPr>
        <w:t>*</w:t>
      </w:r>
      <w:bookmarkEnd w:id="1"/>
      <w:r w:rsidRPr="00CB452E">
        <w:rPr>
          <w:rFonts w:eastAsia="Times New Roman" w:cs="Times New Roman"/>
          <w:b/>
          <w:bCs/>
          <w:sz w:val="16"/>
          <w:szCs w:val="16"/>
          <w:lang w:eastAsia="sl-SI"/>
        </w:rPr>
        <w:t>Možne vloge</w:t>
      </w:r>
      <w:r w:rsidRPr="00CB452E">
        <w:rPr>
          <w:rFonts w:eastAsia="Times New Roman" w:cs="Times New Roman"/>
          <w:sz w:val="16"/>
          <w:szCs w:val="16"/>
          <w:lang w:eastAsia="sl-SI"/>
        </w:rPr>
        <w:t>: Vsaka ekipa mora dodeliti naslednje vloge:</w:t>
      </w:r>
    </w:p>
    <w:p w14:paraId="787DA11F" w14:textId="77777777" w:rsidR="00055AF7" w:rsidRPr="00CB452E" w:rsidRDefault="00055AF7" w:rsidP="00055AF7">
      <w:pPr>
        <w:pStyle w:val="Odstavekseznama"/>
        <w:numPr>
          <w:ilvl w:val="0"/>
          <w:numId w:val="1"/>
        </w:numPr>
        <w:rPr>
          <w:rFonts w:eastAsia="Times New Roman" w:cs="Times New Roman"/>
          <w:color w:val="auto"/>
          <w:sz w:val="16"/>
          <w:szCs w:val="16"/>
          <w:lang w:eastAsia="sl-SI"/>
        </w:rPr>
      </w:pPr>
      <w:r w:rsidRPr="00CB452E">
        <w:rPr>
          <w:rFonts w:eastAsia="Times New Roman" w:cs="Times New Roman"/>
          <w:color w:val="auto"/>
          <w:sz w:val="16"/>
          <w:szCs w:val="16"/>
          <w:lang w:eastAsia="sl-SI"/>
        </w:rPr>
        <w:t>Vodja ekipe: Odgovoren za usklajevanje in komunikacijo.</w:t>
      </w:r>
    </w:p>
    <w:p w14:paraId="069B1521" w14:textId="77777777" w:rsidR="00055AF7" w:rsidRPr="00CB452E" w:rsidRDefault="00055AF7" w:rsidP="00055AF7">
      <w:pPr>
        <w:pStyle w:val="Odstavekseznama"/>
        <w:numPr>
          <w:ilvl w:val="0"/>
          <w:numId w:val="1"/>
        </w:numPr>
        <w:rPr>
          <w:rFonts w:eastAsia="Times New Roman" w:cs="Times New Roman"/>
          <w:color w:val="auto"/>
          <w:sz w:val="16"/>
          <w:szCs w:val="16"/>
          <w:lang w:eastAsia="sl-SI"/>
        </w:rPr>
      </w:pPr>
      <w:r w:rsidRPr="00CB452E">
        <w:rPr>
          <w:rFonts w:eastAsia="Times New Roman" w:cs="Times New Roman"/>
          <w:color w:val="auto"/>
          <w:sz w:val="16"/>
          <w:szCs w:val="16"/>
          <w:lang w:eastAsia="sl-SI"/>
        </w:rPr>
        <w:t>Vodja raziskave: Skrbi za zbiranje podatkov in osnovne raziskave.</w:t>
      </w:r>
    </w:p>
    <w:p w14:paraId="06865800" w14:textId="77777777" w:rsidR="00055AF7" w:rsidRPr="00CB452E" w:rsidRDefault="00055AF7" w:rsidP="00055AF7">
      <w:pPr>
        <w:pStyle w:val="Odstavekseznama"/>
        <w:numPr>
          <w:ilvl w:val="0"/>
          <w:numId w:val="1"/>
        </w:numPr>
        <w:rPr>
          <w:rFonts w:eastAsia="Times New Roman" w:cs="Times New Roman"/>
          <w:color w:val="auto"/>
          <w:sz w:val="16"/>
          <w:szCs w:val="16"/>
          <w:lang w:eastAsia="sl-SI"/>
        </w:rPr>
      </w:pPr>
      <w:r w:rsidRPr="00CB452E">
        <w:rPr>
          <w:rFonts w:eastAsia="Times New Roman" w:cs="Times New Roman"/>
          <w:color w:val="auto"/>
          <w:sz w:val="16"/>
          <w:szCs w:val="16"/>
          <w:lang w:eastAsia="sl-SI"/>
        </w:rPr>
        <w:t>Vodja razvoja: vodi izvajanje in tehnične vidike.</w:t>
      </w:r>
    </w:p>
    <w:p w14:paraId="6AEAB6A3" w14:textId="77777777" w:rsidR="00055AF7" w:rsidRPr="00CB452E" w:rsidRDefault="00055AF7" w:rsidP="00055AF7">
      <w:pPr>
        <w:pStyle w:val="Odstavekseznama"/>
        <w:numPr>
          <w:ilvl w:val="0"/>
          <w:numId w:val="1"/>
        </w:numPr>
        <w:rPr>
          <w:rFonts w:eastAsia="Times New Roman" w:cs="Times New Roman"/>
          <w:color w:val="auto"/>
          <w:sz w:val="16"/>
          <w:szCs w:val="16"/>
          <w:lang w:eastAsia="sl-SI"/>
        </w:rPr>
      </w:pPr>
      <w:r w:rsidRPr="00CB452E">
        <w:rPr>
          <w:rFonts w:eastAsia="Times New Roman" w:cs="Times New Roman"/>
          <w:color w:val="auto"/>
          <w:sz w:val="16"/>
          <w:szCs w:val="16"/>
          <w:lang w:eastAsia="sl-SI"/>
        </w:rPr>
        <w:t>Vodja predstavitve: Osredotoča se na pripravo in izvedbo končne predstavitve.</w:t>
      </w:r>
    </w:p>
    <w:p w14:paraId="496D85B9" w14:textId="77777777" w:rsidR="00055AF7" w:rsidRPr="00CB452E" w:rsidRDefault="00055AF7" w:rsidP="00055AF7">
      <w:pPr>
        <w:pStyle w:val="Odstavekseznama"/>
        <w:numPr>
          <w:ilvl w:val="0"/>
          <w:numId w:val="1"/>
        </w:numPr>
        <w:rPr>
          <w:rFonts w:eastAsia="Times New Roman" w:cs="Times New Roman"/>
          <w:color w:val="auto"/>
          <w:sz w:val="16"/>
          <w:szCs w:val="16"/>
          <w:lang w:eastAsia="sl-SI"/>
        </w:rPr>
      </w:pPr>
      <w:r w:rsidRPr="00CB452E">
        <w:rPr>
          <w:rFonts w:eastAsia="Times New Roman" w:cs="Times New Roman"/>
          <w:color w:val="auto"/>
          <w:sz w:val="16"/>
          <w:szCs w:val="16"/>
          <w:lang w:eastAsia="sl-SI"/>
        </w:rPr>
        <w:t>Vodja dokumentacije: Zagotavlja, da je vse delo ustrezno dokumentirano.</w:t>
      </w:r>
    </w:p>
    <w:p w14:paraId="1A06D7D0" w14:textId="09AFE373" w:rsidR="00055AF7" w:rsidRPr="00055AF7" w:rsidRDefault="00055AF7" w:rsidP="00055AF7">
      <w:pPr>
        <w:ind w:firstLine="708"/>
      </w:pPr>
      <w:r w:rsidRPr="00CB452E">
        <w:rPr>
          <w:rFonts w:eastAsia="Times New Roman" w:cs="Times New Roman"/>
          <w:sz w:val="16"/>
          <w:szCs w:val="16"/>
          <w:lang w:eastAsia="sl-SI"/>
        </w:rPr>
        <w:t>- itd.</w:t>
      </w:r>
    </w:p>
    <w:sectPr w:rsidR="00055AF7" w:rsidRPr="00055AF7" w:rsidSect="00055AF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12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A080C" w14:textId="77777777" w:rsidR="00C47CBE" w:rsidRDefault="00C47CBE" w:rsidP="00055AF7">
      <w:pPr>
        <w:spacing w:after="0" w:line="240" w:lineRule="auto"/>
      </w:pPr>
      <w:r>
        <w:separator/>
      </w:r>
    </w:p>
  </w:endnote>
  <w:endnote w:type="continuationSeparator" w:id="0">
    <w:p w14:paraId="26861795" w14:textId="77777777" w:rsidR="00C47CBE" w:rsidRDefault="00C47CBE" w:rsidP="00055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BM Plex Sans Light">
    <w:panose1 w:val="020B0403050203000203"/>
    <w:charset w:val="EE"/>
    <w:family w:val="swiss"/>
    <w:pitch w:val="variable"/>
    <w:sig w:usb0="A00002EF" w:usb1="5000203B" w:usb2="00000000" w:usb3="00000000" w:csb0="0000019F" w:csb1="00000000"/>
  </w:font>
  <w:font w:name="IBM Plex Sans">
    <w:panose1 w:val="020B0503050203000203"/>
    <w:charset w:val="EE"/>
    <w:family w:val="swiss"/>
    <w:pitch w:val="variable"/>
    <w:sig w:usb0="A00002EF" w:usb1="5000203B" w:usb2="00000000" w:usb3="00000000" w:csb0="0000019F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IBM Plex Sans SemiBold">
    <w:panose1 w:val="020B0703050203000203"/>
    <w:charset w:val="EE"/>
    <w:family w:val="swiss"/>
    <w:pitch w:val="variable"/>
    <w:sig w:usb0="A00002EF" w:usb1="5000203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38849" w14:textId="77777777" w:rsidR="00055AF7" w:rsidRDefault="00055AF7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EAA32" w14:textId="77777777" w:rsidR="00055AF7" w:rsidRDefault="00055AF7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480B8" w14:textId="77777777" w:rsidR="00055AF7" w:rsidRDefault="00055AF7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9C3EA" w14:textId="77777777" w:rsidR="00C47CBE" w:rsidRDefault="00C47CBE" w:rsidP="00055AF7">
      <w:pPr>
        <w:spacing w:after="0" w:line="240" w:lineRule="auto"/>
      </w:pPr>
      <w:r>
        <w:separator/>
      </w:r>
    </w:p>
  </w:footnote>
  <w:footnote w:type="continuationSeparator" w:id="0">
    <w:p w14:paraId="5E09CDBD" w14:textId="77777777" w:rsidR="00C47CBE" w:rsidRDefault="00C47CBE" w:rsidP="00055A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E0922" w14:textId="77777777" w:rsidR="00055AF7" w:rsidRDefault="00055AF7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D3749" w14:textId="020EC63C" w:rsidR="00055AF7" w:rsidRDefault="00055AF7">
    <w:pPr>
      <w:pStyle w:val="Glava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BD7AE7D" wp14:editId="6C4D97D9">
          <wp:simplePos x="0" y="0"/>
          <wp:positionH relativeFrom="column">
            <wp:posOffset>4205605</wp:posOffset>
          </wp:positionH>
          <wp:positionV relativeFrom="paragraph">
            <wp:posOffset>173355</wp:posOffset>
          </wp:positionV>
          <wp:extent cx="1539875" cy="259715"/>
          <wp:effectExtent l="0" t="0" r="3175" b="6985"/>
          <wp:wrapSquare wrapText="bothSides"/>
          <wp:docPr id="11" name="Slika 11" descr="Slika, ki vsebuje besede besedilo, pisava, grafika, logotip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ika 1" descr="Slika, ki vsebuje besede besedilo, pisava, grafika, logotip&#10;&#10;Opis je samodejno ustvarj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9875" cy="259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77C757A1" wp14:editId="3579BD7D">
          <wp:simplePos x="0" y="0"/>
          <wp:positionH relativeFrom="column">
            <wp:posOffset>0</wp:posOffset>
          </wp:positionH>
          <wp:positionV relativeFrom="paragraph">
            <wp:posOffset>173355</wp:posOffset>
          </wp:positionV>
          <wp:extent cx="1440000" cy="302063"/>
          <wp:effectExtent l="0" t="0" r="0" b="3175"/>
          <wp:wrapSquare wrapText="bothSides"/>
          <wp:docPr id="14" name="Slika 14" descr="Slika, ki vsebuje besede posnetek zaslona, električno modra, pisava, grafika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3" descr="Slika, ki vsebuje besede posnetek zaslona, električno modra, pisava, grafika&#10;&#10;Opis je samodejno ustvarjen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020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B4193" w14:textId="77777777" w:rsidR="00055AF7" w:rsidRDefault="00055AF7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2736D7"/>
    <w:multiLevelType w:val="hybridMultilevel"/>
    <w:tmpl w:val="1A7A34A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16673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wNjU1MDO2NDIysrRQ0lEKTi0uzszPAykwrAUAXw3KwiwAAAA="/>
  </w:docVars>
  <w:rsids>
    <w:rsidRoot w:val="00055AF7"/>
    <w:rsid w:val="00055AF7"/>
    <w:rsid w:val="005E4B1D"/>
    <w:rsid w:val="00963278"/>
    <w:rsid w:val="00AF3626"/>
    <w:rsid w:val="00C47CBE"/>
    <w:rsid w:val="00C51E48"/>
    <w:rsid w:val="00D149B2"/>
    <w:rsid w:val="00E164DA"/>
    <w:rsid w:val="00EB1BC4"/>
    <w:rsid w:val="00ED6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ED5FF2E"/>
  <w15:chartTrackingRefBased/>
  <w15:docId w15:val="{8B13D980-4E8C-4F10-8C9C-B7032C4A9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055AF7"/>
    <w:pPr>
      <w:spacing w:after="180" w:line="274" w:lineRule="auto"/>
    </w:pPr>
    <w:rPr>
      <w:sz w:val="2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055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55AF7"/>
  </w:style>
  <w:style w:type="paragraph" w:styleId="Noga">
    <w:name w:val="footer"/>
    <w:basedOn w:val="Navaden"/>
    <w:link w:val="NogaZnak"/>
    <w:uiPriority w:val="99"/>
    <w:unhideWhenUsed/>
    <w:rsid w:val="00055A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55AF7"/>
  </w:style>
  <w:style w:type="paragraph" w:styleId="Odstavekseznama">
    <w:name w:val="List Paragraph"/>
    <w:basedOn w:val="Navaden"/>
    <w:uiPriority w:val="34"/>
    <w:qFormat/>
    <w:rsid w:val="00055AF7"/>
    <w:pPr>
      <w:spacing w:line="240" w:lineRule="auto"/>
      <w:ind w:left="720" w:hanging="288"/>
      <w:contextualSpacing/>
    </w:pPr>
    <w:rPr>
      <w:color w:val="28236E" w:themeColor="text2"/>
    </w:rPr>
  </w:style>
  <w:style w:type="character" w:styleId="Naslovknjige">
    <w:name w:val="Book Title"/>
    <w:aliases w:val="Poudarek navajanje 1"/>
    <w:uiPriority w:val="33"/>
    <w:qFormat/>
    <w:rsid w:val="00055AF7"/>
    <w:rPr>
      <w:rFonts w:ascii="IBM Plex Sans" w:hAnsi="IBM Plex Sans" w:cs="Poppins"/>
      <w:b/>
      <w:bCs/>
      <w:color w:val="28236E" w:themeColor="text2"/>
      <w:sz w:val="24"/>
      <w:szCs w:val="24"/>
      <w:lang w:val="en-GB"/>
    </w:rPr>
  </w:style>
  <w:style w:type="table" w:styleId="Tabelamrea">
    <w:name w:val="Table Grid"/>
    <w:basedOn w:val="Navadnatabela"/>
    <w:uiPriority w:val="59"/>
    <w:rsid w:val="00055A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Challenger">
  <a:themeElements>
    <a:clrScheme name="Po meri 8">
      <a:dk1>
        <a:srgbClr val="000000"/>
      </a:dk1>
      <a:lt1>
        <a:srgbClr val="FFFFFF"/>
      </a:lt1>
      <a:dk2>
        <a:srgbClr val="28236E"/>
      </a:dk2>
      <a:lt2>
        <a:srgbClr val="FFC000"/>
      </a:lt2>
      <a:accent1>
        <a:srgbClr val="A3A6D8"/>
      </a:accent1>
      <a:accent2>
        <a:srgbClr val="FF9933"/>
      </a:accent2>
      <a:accent3>
        <a:srgbClr val="B2B2B2"/>
      </a:accent3>
      <a:accent4>
        <a:srgbClr val="808080"/>
      </a:accent4>
      <a:accent5>
        <a:srgbClr val="4B4A91"/>
      </a:accent5>
      <a:accent6>
        <a:srgbClr val="FFD700"/>
      </a:accent6>
      <a:hlink>
        <a:srgbClr val="0000FF"/>
      </a:hlink>
      <a:folHlink>
        <a:srgbClr val="800080"/>
      </a:folHlink>
    </a:clrScheme>
    <a:fontScheme name="Challenger">
      <a:majorFont>
        <a:latin typeface="IBM Plex Sans SemiBold"/>
        <a:ea typeface=""/>
        <a:cs typeface=""/>
      </a:majorFont>
      <a:minorFont>
        <a:latin typeface="IBM Plex Sans Light"/>
        <a:ea typeface=""/>
        <a:cs typeface="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3</Words>
  <Characters>1139</Characters>
  <Application>Microsoft Office Word</Application>
  <DocSecurity>0</DocSecurity>
  <Lines>103</Lines>
  <Paragraphs>51</Paragraphs>
  <ScaleCrop>false</ScaleCrop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jaša Petelin Bačar</dc:creator>
  <cp:keywords/>
  <dc:description/>
  <cp:lastModifiedBy>Tjaša Petelin Bačar</cp:lastModifiedBy>
  <cp:revision>1</cp:revision>
  <dcterms:created xsi:type="dcterms:W3CDTF">2024-09-17T08:31:00Z</dcterms:created>
  <dcterms:modified xsi:type="dcterms:W3CDTF">2024-09-17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873302-a5e2-4478-b241-41d51cec5527</vt:lpwstr>
  </property>
</Properties>
</file>